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27365625" w14:textId="77777777" w:rsidR="00590B1C" w:rsidRDefault="00590B1C" w:rsidP="00590B1C">
            <w:pPr>
              <w:pStyle w:val="Header"/>
              <w:tabs>
                <w:tab w:val="clear" w:pos="4320"/>
                <w:tab w:val="clear" w:pos="8640"/>
                <w:tab w:val="left" w:pos="3243"/>
              </w:tabs>
              <w:ind w:left="-24"/>
              <w:rPr>
                <w:rFonts w:ascii="Segoe UI" w:hAnsi="Segoe UI" w:cs="Segoe UI"/>
                <w:b/>
                <w:bCs/>
                <w:noProof/>
              </w:rPr>
            </w:pPr>
            <w:r w:rsidRPr="00D86298">
              <w:rPr>
                <w:rFonts w:ascii="Segoe UI" w:hAnsi="Segoe UI" w:cs="Segoe UI"/>
                <w:b/>
                <w:bCs/>
                <w:noProof/>
              </w:rPr>
              <w:t xml:space="preserve">Journal of Sports and Physical Education Studies </w:t>
            </w:r>
          </w:p>
          <w:p w14:paraId="6A938874" w14:textId="77777777" w:rsidR="00590B1C" w:rsidRPr="00BE4179" w:rsidRDefault="00590B1C" w:rsidP="00590B1C">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D86298">
              <w:rPr>
                <w:rFonts w:ascii="Segoe UI" w:hAnsi="Segoe UI" w:cs="Segoe UI"/>
                <w:sz w:val="20"/>
                <w:szCs w:val="20"/>
              </w:rPr>
              <w:t>2788-788X</w:t>
            </w:r>
          </w:p>
          <w:p w14:paraId="38E6C121" w14:textId="77777777" w:rsidR="00590B1C" w:rsidRPr="00BE4179" w:rsidRDefault="00590B1C" w:rsidP="00590B1C">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spes</w:t>
            </w:r>
          </w:p>
          <w:p w14:paraId="2CBD29D7" w14:textId="078BD38D" w:rsidR="00101623" w:rsidRPr="00E00EFA" w:rsidRDefault="00590B1C" w:rsidP="00590B1C">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sidRPr="00D86298">
              <w:rPr>
                <w:rFonts w:ascii="Segoe UI" w:hAnsi="Segoe UI" w:cs="Segoe UI"/>
                <w:sz w:val="20"/>
                <w:szCs w:val="20"/>
              </w:rPr>
              <w:t>jspes</w:t>
            </w:r>
          </w:p>
        </w:tc>
        <w:tc>
          <w:tcPr>
            <w:tcW w:w="4200" w:type="dxa"/>
          </w:tcPr>
          <w:p w14:paraId="469CF4D8" w14:textId="77777777" w:rsidR="00590B1C" w:rsidRDefault="00590B1C" w:rsidP="00C37FD6">
            <w:pPr>
              <w:pStyle w:val="Header"/>
              <w:tabs>
                <w:tab w:val="clear" w:pos="4320"/>
                <w:tab w:val="clear" w:pos="8640"/>
                <w:tab w:val="left" w:pos="3243"/>
              </w:tabs>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 xml:space="preserve">JSPES </w:t>
            </w:r>
          </w:p>
          <w:p w14:paraId="0573E68B" w14:textId="0295C46B"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06748A63"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w:t>
      </w:r>
      <w:r w:rsidR="00590B1C">
        <w:rPr>
          <w:rStyle w:val="Hyperlink"/>
          <w:rFonts w:ascii="Segoe UI" w:hAnsi="Segoe UI" w:cs="Segoe UI"/>
        </w:rPr>
        <w:t>spe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D55AB" w14:textId="77777777" w:rsidR="00970BA2" w:rsidRDefault="00970BA2" w:rsidP="00403993">
      <w:pPr>
        <w:spacing w:after="0" w:line="240" w:lineRule="auto"/>
      </w:pPr>
      <w:r>
        <w:separator/>
      </w:r>
    </w:p>
  </w:endnote>
  <w:endnote w:type="continuationSeparator" w:id="0">
    <w:p w14:paraId="68C36839" w14:textId="77777777" w:rsidR="00970BA2" w:rsidRDefault="00970BA2"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727E3" w14:textId="77777777" w:rsidR="00970BA2" w:rsidRDefault="00970BA2" w:rsidP="00403993">
      <w:pPr>
        <w:spacing w:after="0" w:line="240" w:lineRule="auto"/>
      </w:pPr>
      <w:r>
        <w:separator/>
      </w:r>
    </w:p>
  </w:footnote>
  <w:footnote w:type="continuationSeparator" w:id="0">
    <w:p w14:paraId="4DD24398" w14:textId="77777777" w:rsidR="00970BA2" w:rsidRDefault="00970BA2"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mwrAUAhaVz2SwAAAA="/>
  </w:docVars>
  <w:rsids>
    <w:rsidRoot w:val="007F28B3"/>
    <w:rsid w:val="000E10ED"/>
    <w:rsid w:val="00101623"/>
    <w:rsid w:val="00131900"/>
    <w:rsid w:val="00135975"/>
    <w:rsid w:val="00166837"/>
    <w:rsid w:val="0017625C"/>
    <w:rsid w:val="001B0732"/>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51E60"/>
    <w:rsid w:val="00587F41"/>
    <w:rsid w:val="00590B1C"/>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40CF"/>
    <w:rsid w:val="009570AD"/>
    <w:rsid w:val="00962AF0"/>
    <w:rsid w:val="00970BA2"/>
    <w:rsid w:val="009C5459"/>
    <w:rsid w:val="00A44259"/>
    <w:rsid w:val="00B1319D"/>
    <w:rsid w:val="00B13352"/>
    <w:rsid w:val="00B6470E"/>
    <w:rsid w:val="00BE3556"/>
    <w:rsid w:val="00C16471"/>
    <w:rsid w:val="00C3440E"/>
    <w:rsid w:val="00C76B36"/>
    <w:rsid w:val="00C8260A"/>
    <w:rsid w:val="00CF147E"/>
    <w:rsid w:val="00D343C6"/>
    <w:rsid w:val="00D73A1D"/>
    <w:rsid w:val="00E00EFA"/>
    <w:rsid w:val="00E763AE"/>
    <w:rsid w:val="00E842B1"/>
    <w:rsid w:val="00EC5EA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2</cp:revision>
  <dcterms:created xsi:type="dcterms:W3CDTF">2018-06-01T18:00:00Z</dcterms:created>
  <dcterms:modified xsi:type="dcterms:W3CDTF">2023-10-28T15:04:00Z</dcterms:modified>
</cp:coreProperties>
</file>